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notobiotic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Due to technical restrictions at each level of analysis, we employed a multi-omic analysis in order to accurately capture the underlying biological patterns.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 Differences in resource consumption were also strongly supported by untargeted metabolomic analysis. Out data suggest that</w:t>
      </w:r>
      <w:r>
        <w:t xml:space="preserve"> </w:t>
      </w:r>
      <w:r>
        <w:rPr>
          <w:i/>
        </w:rPr>
        <w:t xml:space="preserve">C. difficile</w:t>
      </w:r>
      <w:r>
        <w:t xml:space="preserve"> </w:t>
      </w:r>
      <w:r>
        <w:t xml:space="preserve">is indeed capable of adapting components of it's nutrient niche to the environment it has colonized, while maintaining at least some focus on catabolism of amino acids and host-derived aminoglycans in each infected condition.</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2B) and quorum sensing (Fig. 2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an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r>
        <w:t xml:space="preserve"> </w:t>
      </w:r>
      <w:r>
        <w:t xml:space="preserve">In order 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5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6A and N-acetylneuraminate Fig. 6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6C or mannitol/sorbitol; Fig. 6D). The slight increase in the concentration of salicylate (Fig. 6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52)</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6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Integrated multi-omic analysis reveals strong predictive value for networking approach in identifying additional novel patterns of metabolism.</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7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51)</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52)</w:t>
      </w:r>
      <w:r>
        <w:t xml:space="preserve">, it may also have the ability to catabolize these purines to participate downstream in Stickland reactions</w:t>
      </w:r>
      <w:r>
        <w:t xml:space="preserve"> </w:t>
      </w:r>
      <w:r>
        <w:t xml:space="preserve">(53)</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7B) and cefoperazone-pretreatment (Fig. 7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7D) gnotobiotic mice (Fig. 7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48)</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4)</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5)</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6)</w:t>
      </w:r>
      <w:r>
        <w:t xml:space="preserve">, however this does not completely eliminate the possibility for this type of error. Due to the topology of the metabolic network, we were also unable to integrate stoichiometry for each reaction which may effect rates of consumption or production. Conversely, a physical limitation of the current study may be the the lack of replication in transcriptomic sequencing. In the future it may be possible for RT-qPCR validation of gene expression values, but this was not within our capacity to integrate her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57)</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8)</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9)</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60)</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1)</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2)</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2)</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3)</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4)</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all medians and significant differences were calculated using the LOD. Significant differences calculated using Wilcoxon rank-sum test with the Benjamini-Hochberg correction.</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 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Enzyme node sizes reflect the levels of detectable transcript from each gene. Below the representative network is the metabolite importance algorithm separated into 3 components; (I) relative transcription of reactions consuming a metabolite, (II) relative transcription of reactions producing a metabolite, and (III) difference of consumption and creation of the given metabolite.</w:t>
      </w:r>
      <w:r>
        <w:t xml:space="preserve"> </w:t>
      </w:r>
      <w:r>
        <w:rPr>
          <w:b/>
        </w:rPr>
        <w:t xml:space="preserve">(B)</w:t>
      </w:r>
      <w:r>
        <w:t xml:space="preserve"> </w:t>
      </w:r>
      <w:r>
        <w:t xml:space="preserve">The expanded window displays a partial example of D-fructose importance calculation based on local enzyme transcription. Values in the red nodes represent normalized transcript reads mapping to each enzyme node. Average expression of input and output reactions are used to calculate the relative importance of</w:t>
      </w:r>
      <w:r>
        <w:t xml:space="preserve"> </w:t>
      </w:r>
      <w:r>
        <w:rPr>
          <w:b/>
        </w:rPr>
        <w:t xml:space="preserve">m</w:t>
      </w:r>
      <w:r>
        <w:t xml:space="preserve">.</w:t>
      </w:r>
      <w:r>
        <w:t xml:space="preserve"> </w:t>
      </w:r>
      <w:r>
        <w:rPr>
          <w:b/>
        </w:rPr>
        <w:t xml:space="preserve">(C)</w:t>
      </w:r>
      <w:r>
        <w:t xml:space="preserve"> </w:t>
      </w:r>
      <w:r>
        <w:t xml:space="preserve">Example Mont-Carlo simulation results for</w:t>
      </w:r>
      <w:r>
        <w:t xml:space="preserve"> </w:t>
      </w:r>
      <w:r>
        <w:rPr>
          <w:b/>
        </w:rPr>
        <w:t xml:space="preserve">m</w:t>
      </w:r>
      <w:r>
        <w:t xml:space="preserve">. Shown here is the distribution resulting from 10000-fold Monte-Carlo simulation of transcript randomization for all enzymes in the metabolic network. The black solid line represents the median of the distribution, the red dotted lines denote the 95% confidence interval, and the blue line indicates the actual measured score for</w:t>
      </w:r>
      <w:r>
        <w:t xml:space="preserve"> </w:t>
      </w:r>
      <w:r>
        <w:rPr>
          <w:b/>
        </w:rPr>
        <w:t xml:space="preserve">m</w:t>
      </w:r>
      <w:r>
        <w:t xml:space="preserv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between growth curves were calculated using 2-Way ANOVA with Benjamini-Hochberg correction.</w:t>
      </w:r>
    </w:p>
    <w:p>
      <w:pPr>
        <w:pStyle w:val="BodyText"/>
      </w:pPr>
      <w:r>
        <w:rPr>
          <w:b/>
        </w:rPr>
        <w:t xml:space="preserve">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and metabolic model output in each condition with outlier metabolites identified through squared-residual analysis. (</w:t>
      </w:r>
      <w:r>
        <w:t xml:space="preserve"> </w:t>
      </w:r>
      <w:r>
        <w:t xml:space="preserve">) median scaled intensity was calculated by dividing the median log10-scaled intensity of each metabolite from GS-MS in mock-infected mice by its corresponding intensity in</w:t>
      </w:r>
      <w:r>
        <w:t xml:space="preserve"> </w:t>
      </w:r>
      <w:r>
        <w:rPr>
          <w:i/>
        </w:rPr>
        <w:t xml:space="preserve">C. difficile</w:t>
      </w:r>
      <w:r>
        <w:t xml:space="preserve">-infected mice (n = 9 per group).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median scaled intensity within each treatment group prior to combining datasets. Outliers are labelled by their KEGG metabolite family annotation and were defined as those points with a (</w:t>
      </w:r>
      <w:r>
        <w:t xml:space="preserve"> </w:t>
      </w:r>
      <w:r>
        <w:t xml:space="preserve">) median scaled intensity squared residual &gt;1.5 with the cutoff area labeled in gray.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e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5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7.</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8.</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6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1.</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2.</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3.</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4.</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f30b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4T13:58:15Z</dcterms:created>
  <dcterms:modified xsi:type="dcterms:W3CDTF">2017-03-14T13:58:15Z</dcterms:modified>
</cp:coreProperties>
</file>